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3BAC9" w14:textId="40A0A355" w:rsidR="00D158E6" w:rsidRDefault="00D7109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E15BCD" wp14:editId="38556F6E">
                <wp:simplePos x="0" y="0"/>
                <wp:positionH relativeFrom="column">
                  <wp:posOffset>390525</wp:posOffset>
                </wp:positionH>
                <wp:positionV relativeFrom="paragraph">
                  <wp:posOffset>228600</wp:posOffset>
                </wp:positionV>
                <wp:extent cx="4962525" cy="7667625"/>
                <wp:effectExtent l="152400" t="152400" r="161925" b="1619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62525" cy="76676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FFFF00"/>
                          </a:solidFill>
                        </a:ln>
                        <a:effectLst>
                          <a:glow rad="1397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D46F0" w14:textId="77777777" w:rsidR="00CF368A" w:rsidRDefault="00CF368A" w:rsidP="006354DA">
                            <w:pPr>
                              <w:jc w:val="center"/>
                              <w:rPr>
                                <w:b/>
                                <w:bCs/>
                                <w:color w:val="00B050"/>
                                <w:sz w:val="72"/>
                                <w:szCs w:val="72"/>
                              </w:rPr>
                            </w:pPr>
                            <w:r w:rsidRPr="00CF368A">
                              <w:rPr>
                                <w:b/>
                                <w:bCs/>
                                <w:color w:val="00B050"/>
                                <w:sz w:val="72"/>
                                <w:szCs w:val="72"/>
                              </w:rPr>
                              <w:t>Summer Retreat Day</w:t>
                            </w:r>
                          </w:p>
                          <w:p w14:paraId="1E77191D" w14:textId="77777777" w:rsidR="00CF368A" w:rsidRPr="00512ED0" w:rsidRDefault="006354DA" w:rsidP="00512ED0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B05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B050"/>
                                <w:sz w:val="40"/>
                                <w:szCs w:val="40"/>
                              </w:rPr>
                              <w:t>SCHEDULE</w:t>
                            </w:r>
                          </w:p>
                          <w:p w14:paraId="5A0B42A7" w14:textId="77777777" w:rsid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0945 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 xml:space="preserve">– Zoom room open for people to join and say hello with their tea/coffee </w:t>
                            </w:r>
                          </w:p>
                          <w:p w14:paraId="7D08E7B1" w14:textId="77777777" w:rsidR="00D706F6" w:rsidRPr="006354DA" w:rsidRDefault="00D706F6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9AD6823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000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 xml:space="preserve"> – Begin the day with short introduction and Stilling Meditation</w:t>
                            </w:r>
                          </w:p>
                          <w:p w14:paraId="6C80E3D9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27B1F392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030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 xml:space="preserve"> – First retreat activity with time for individual prayer away from the PC </w:t>
                            </w:r>
                          </w:p>
                          <w:p w14:paraId="70D9E5B4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724E1709" w14:textId="77777777" w:rsid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1130 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 xml:space="preserve">– Into breakout rooms for group discussion </w:t>
                            </w:r>
                          </w:p>
                          <w:p w14:paraId="38D69CCC" w14:textId="77777777" w:rsidR="00D706F6" w:rsidRPr="006354DA" w:rsidRDefault="00D706F6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C4A0093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200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 xml:space="preserve"> – Prayer before lunch </w:t>
                            </w:r>
                          </w:p>
                          <w:p w14:paraId="5E04BF4C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772BB3C7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245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 xml:space="preserve"> – Resume with second retreat activity </w:t>
                            </w:r>
                          </w:p>
                          <w:p w14:paraId="629CCC15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344E25F5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1345 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>– Into breakout rooms for group discussion  </w:t>
                            </w:r>
                          </w:p>
                          <w:p w14:paraId="35130A29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6354DA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36799EC9" w14:textId="77777777" w:rsidR="006354DA" w:rsidRPr="006354DA" w:rsidRDefault="006354DA" w:rsidP="006354DA">
                            <w:pPr>
                              <w:pStyle w:val="NormalWeb"/>
                              <w:rPr>
                                <w:sz w:val="24"/>
                                <w:szCs w:val="24"/>
                              </w:rPr>
                            </w:pPr>
                            <w:r w:rsidRPr="00512ED0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415</w:t>
                            </w:r>
                            <w:r w:rsidRPr="006354DA">
                              <w:rPr>
                                <w:sz w:val="24"/>
                                <w:szCs w:val="24"/>
                              </w:rPr>
                              <w:t xml:space="preserve"> – Plenary and feedback </w:t>
                            </w:r>
                          </w:p>
                          <w:p w14:paraId="72CD6154" w14:textId="77777777" w:rsidR="006354DA" w:rsidRDefault="006354DA" w:rsidP="006354DA">
                            <w:pPr>
                              <w:pStyle w:val="NormalWeb"/>
                            </w:pPr>
                            <w:r>
                              <w:t> </w:t>
                            </w:r>
                          </w:p>
                          <w:p w14:paraId="4C1BCB53" w14:textId="77777777" w:rsidR="006354DA" w:rsidRDefault="006354DA" w:rsidP="006354DA">
                            <w:pPr>
                              <w:pStyle w:val="NormalWeb"/>
                            </w:pPr>
                            <w:r w:rsidRPr="00D706F6">
                              <w:rPr>
                                <w:b/>
                                <w:bCs/>
                              </w:rPr>
                              <w:t xml:space="preserve">1430 </w:t>
                            </w:r>
                            <w:r>
                              <w:t xml:space="preserve">– </w:t>
                            </w:r>
                            <w:r w:rsidR="00D706F6">
                              <w:t>Daily Prayer (short version)</w:t>
                            </w:r>
                          </w:p>
                          <w:p w14:paraId="61541A13" w14:textId="77777777" w:rsidR="006354DA" w:rsidRPr="00CF368A" w:rsidRDefault="006354DA" w:rsidP="006354D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72792C75" w14:textId="77777777" w:rsidR="00654D54" w:rsidRPr="00654D54" w:rsidRDefault="00654D54" w:rsidP="00654D54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E15BC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.75pt;margin-top:18pt;width:390.75pt;height:60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" fillcolor="#e2efd9 [665]" strokecolor="yellow" strokeweight="1pt">
                <v:path arrowok="t"/>
                <v:textbox>
                  <w:txbxContent>
                    <w:p w14:paraId="1D5D46F0" w14:textId="77777777" w:rsidR="00CF368A" w:rsidRDefault="00CF368A" w:rsidP="006354DA">
                      <w:pPr>
                        <w:jc w:val="center"/>
                        <w:rPr>
                          <w:b/>
                          <w:bCs/>
                          <w:color w:val="00B050"/>
                          <w:sz w:val="72"/>
                          <w:szCs w:val="72"/>
                        </w:rPr>
                      </w:pPr>
                      <w:r w:rsidRPr="00CF368A">
                        <w:rPr>
                          <w:b/>
                          <w:bCs/>
                          <w:color w:val="00B050"/>
                          <w:sz w:val="72"/>
                          <w:szCs w:val="72"/>
                        </w:rPr>
                        <w:t>Summer Retreat Day</w:t>
                      </w:r>
                    </w:p>
                    <w:p w14:paraId="1E77191D" w14:textId="77777777" w:rsidR="00CF368A" w:rsidRPr="00512ED0" w:rsidRDefault="006354DA" w:rsidP="00512ED0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00B05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B050"/>
                          <w:sz w:val="40"/>
                          <w:szCs w:val="40"/>
                        </w:rPr>
                        <w:t>SCHEDULE</w:t>
                      </w:r>
                    </w:p>
                    <w:p w14:paraId="5A0B42A7" w14:textId="77777777" w:rsid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b/>
                          <w:bCs/>
                          <w:sz w:val="24"/>
                          <w:szCs w:val="24"/>
                        </w:rPr>
                        <w:t xml:space="preserve">0945 </w:t>
                      </w:r>
                      <w:r w:rsidRPr="006354DA">
                        <w:rPr>
                          <w:sz w:val="24"/>
                          <w:szCs w:val="24"/>
                        </w:rPr>
                        <w:t xml:space="preserve">– Zoom room open for people to join and say hello with their tea/coffee </w:t>
                      </w:r>
                    </w:p>
                    <w:p w14:paraId="7D08E7B1" w14:textId="77777777" w:rsidR="00D706F6" w:rsidRPr="006354DA" w:rsidRDefault="00D706F6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</w:p>
                    <w:p w14:paraId="59AD6823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b/>
                          <w:bCs/>
                          <w:sz w:val="24"/>
                          <w:szCs w:val="24"/>
                        </w:rPr>
                        <w:t>1000</w:t>
                      </w:r>
                      <w:r w:rsidRPr="006354DA">
                        <w:rPr>
                          <w:sz w:val="24"/>
                          <w:szCs w:val="24"/>
                        </w:rPr>
                        <w:t xml:space="preserve"> – Begin the day with short introduction and Stilling Meditation</w:t>
                      </w:r>
                    </w:p>
                    <w:p w14:paraId="6C80E3D9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27B1F392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b/>
                          <w:bCs/>
                          <w:sz w:val="24"/>
                          <w:szCs w:val="24"/>
                        </w:rPr>
                        <w:t>1030</w:t>
                      </w:r>
                      <w:r w:rsidRPr="006354DA">
                        <w:rPr>
                          <w:sz w:val="24"/>
                          <w:szCs w:val="24"/>
                        </w:rPr>
                        <w:t xml:space="preserve"> – First retreat activity with time for individual prayer away from the PC </w:t>
                      </w:r>
                    </w:p>
                    <w:p w14:paraId="70D9E5B4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724E1709" w14:textId="77777777" w:rsid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b/>
                          <w:bCs/>
                          <w:sz w:val="24"/>
                          <w:szCs w:val="24"/>
                        </w:rPr>
                        <w:t xml:space="preserve">1130 </w:t>
                      </w:r>
                      <w:r w:rsidRPr="006354DA">
                        <w:rPr>
                          <w:sz w:val="24"/>
                          <w:szCs w:val="24"/>
                        </w:rPr>
                        <w:t xml:space="preserve">– Into breakout rooms for group discussion </w:t>
                      </w:r>
                    </w:p>
                    <w:p w14:paraId="38D69CCC" w14:textId="77777777" w:rsidR="00D706F6" w:rsidRPr="006354DA" w:rsidRDefault="00D706F6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</w:p>
                    <w:p w14:paraId="1C4A0093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b/>
                          <w:bCs/>
                          <w:sz w:val="24"/>
                          <w:szCs w:val="24"/>
                        </w:rPr>
                        <w:t>1200</w:t>
                      </w:r>
                      <w:r w:rsidRPr="006354DA">
                        <w:rPr>
                          <w:sz w:val="24"/>
                          <w:szCs w:val="24"/>
                        </w:rPr>
                        <w:t xml:space="preserve"> – Prayer before lunch </w:t>
                      </w:r>
                    </w:p>
                    <w:p w14:paraId="5E04BF4C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772BB3C7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b/>
                          <w:bCs/>
                          <w:sz w:val="24"/>
                          <w:szCs w:val="24"/>
                        </w:rPr>
                        <w:t>1245</w:t>
                      </w:r>
                      <w:r w:rsidRPr="006354DA">
                        <w:rPr>
                          <w:sz w:val="24"/>
                          <w:szCs w:val="24"/>
                        </w:rPr>
                        <w:t xml:space="preserve"> – Resume with second retreat activity </w:t>
                      </w:r>
                    </w:p>
                    <w:p w14:paraId="629CCC15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344E25F5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b/>
                          <w:bCs/>
                          <w:sz w:val="24"/>
                          <w:szCs w:val="24"/>
                        </w:rPr>
                        <w:t xml:space="preserve">1345 </w:t>
                      </w:r>
                      <w:r w:rsidRPr="006354DA">
                        <w:rPr>
                          <w:sz w:val="24"/>
                          <w:szCs w:val="24"/>
                        </w:rPr>
                        <w:t>– Into breakout rooms for group discussion  </w:t>
                      </w:r>
                    </w:p>
                    <w:p w14:paraId="35130A29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6354DA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36799EC9" w14:textId="77777777" w:rsidR="006354DA" w:rsidRPr="006354DA" w:rsidRDefault="006354DA" w:rsidP="006354DA">
                      <w:pPr>
                        <w:pStyle w:val="NormalWeb"/>
                        <w:rPr>
                          <w:sz w:val="24"/>
                          <w:szCs w:val="24"/>
                        </w:rPr>
                      </w:pPr>
                      <w:r w:rsidRPr="00512ED0">
                        <w:rPr>
                          <w:b/>
                          <w:bCs/>
                          <w:sz w:val="24"/>
                          <w:szCs w:val="24"/>
                        </w:rPr>
                        <w:t>1415</w:t>
                      </w:r>
                      <w:r w:rsidRPr="006354DA">
                        <w:rPr>
                          <w:sz w:val="24"/>
                          <w:szCs w:val="24"/>
                        </w:rPr>
                        <w:t xml:space="preserve"> – Plenary and feedback </w:t>
                      </w:r>
                    </w:p>
                    <w:p w14:paraId="72CD6154" w14:textId="77777777" w:rsidR="006354DA" w:rsidRDefault="006354DA" w:rsidP="006354DA">
                      <w:pPr>
                        <w:pStyle w:val="NormalWeb"/>
                      </w:pPr>
                      <w:r>
                        <w:t> </w:t>
                      </w:r>
                    </w:p>
                    <w:p w14:paraId="4C1BCB53" w14:textId="77777777" w:rsidR="006354DA" w:rsidRDefault="006354DA" w:rsidP="006354DA">
                      <w:pPr>
                        <w:pStyle w:val="NormalWeb"/>
                      </w:pPr>
                      <w:r w:rsidRPr="00D706F6">
                        <w:rPr>
                          <w:b/>
                          <w:bCs/>
                        </w:rPr>
                        <w:t xml:space="preserve">1430 </w:t>
                      </w:r>
                      <w:r>
                        <w:t xml:space="preserve">– </w:t>
                      </w:r>
                      <w:r w:rsidR="00D706F6">
                        <w:t>Daily Prayer (short version)</w:t>
                      </w:r>
                    </w:p>
                    <w:p w14:paraId="61541A13" w14:textId="77777777" w:rsidR="006354DA" w:rsidRPr="00CF368A" w:rsidRDefault="006354DA" w:rsidP="006354DA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72792C75" w14:textId="77777777" w:rsidR="00654D54" w:rsidRPr="00654D54" w:rsidRDefault="00654D54" w:rsidP="00654D54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8BBCCF" wp14:editId="3CAA0DBF">
                <wp:simplePos x="0" y="0"/>
                <wp:positionH relativeFrom="column">
                  <wp:posOffset>3657600</wp:posOffset>
                </wp:positionH>
                <wp:positionV relativeFrom="paragraph">
                  <wp:posOffset>4647565</wp:posOffset>
                </wp:positionV>
                <wp:extent cx="1476375" cy="17240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76375" cy="17240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2946DE" w14:textId="77777777" w:rsidR="006354DA" w:rsidRPr="006354DA" w:rsidRDefault="006354DA" w:rsidP="006354DA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6354DA">
                              <w:rPr>
                                <w:sz w:val="32"/>
                                <w:szCs w:val="32"/>
                              </w:rPr>
                              <w:t>Sat 10</w:t>
                            </w:r>
                            <w:r w:rsidRPr="006354DA">
                              <w:rPr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Pr="006354DA">
                              <w:rPr>
                                <w:sz w:val="32"/>
                                <w:szCs w:val="32"/>
                              </w:rPr>
                              <w:t xml:space="preserve"> July 2021</w:t>
                            </w:r>
                          </w:p>
                          <w:p w14:paraId="3B908811" w14:textId="77777777" w:rsidR="006354DA" w:rsidRPr="006354DA" w:rsidRDefault="006354DA" w:rsidP="006354DA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6354DA">
                              <w:rPr>
                                <w:sz w:val="32"/>
                                <w:szCs w:val="32"/>
                              </w:rPr>
                              <w:t xml:space="preserve">10am to 3pm </w:t>
                            </w:r>
                          </w:p>
                          <w:p w14:paraId="32C0D0B7" w14:textId="77777777" w:rsidR="006354DA" w:rsidRPr="006354DA" w:rsidRDefault="006354DA" w:rsidP="006354DA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6354DA">
                              <w:rPr>
                                <w:sz w:val="32"/>
                                <w:szCs w:val="32"/>
                              </w:rPr>
                              <w:t>Online via Zoom</w:t>
                            </w:r>
                          </w:p>
                          <w:p w14:paraId="2A13BC79" w14:textId="77777777" w:rsidR="006354DA" w:rsidRDefault="006354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BBCCF" id="Text Box 4" o:spid="_x0000_s1027" type="#_x0000_t202" style="position:absolute;margin-left:4in;margin-top:365.95pt;width:116.25pt;height:13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" fillcolor="#c5e0b3 [1305]" strokeweight=".5pt">
                <v:path arrowok="t"/>
                <v:textbox>
                  <w:txbxContent>
                    <w:p w14:paraId="252946DE" w14:textId="77777777" w:rsidR="006354DA" w:rsidRPr="006354DA" w:rsidRDefault="006354DA" w:rsidP="006354DA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6354DA">
                        <w:rPr>
                          <w:sz w:val="32"/>
                          <w:szCs w:val="32"/>
                        </w:rPr>
                        <w:t>Sat 10</w:t>
                      </w:r>
                      <w:r w:rsidRPr="006354DA">
                        <w:rPr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Pr="006354DA">
                        <w:rPr>
                          <w:sz w:val="32"/>
                          <w:szCs w:val="32"/>
                        </w:rPr>
                        <w:t xml:space="preserve"> July 2021</w:t>
                      </w:r>
                    </w:p>
                    <w:p w14:paraId="3B908811" w14:textId="77777777" w:rsidR="006354DA" w:rsidRPr="006354DA" w:rsidRDefault="006354DA" w:rsidP="006354DA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6354DA">
                        <w:rPr>
                          <w:sz w:val="32"/>
                          <w:szCs w:val="32"/>
                        </w:rPr>
                        <w:t xml:space="preserve">10am to 3pm </w:t>
                      </w:r>
                    </w:p>
                    <w:p w14:paraId="32C0D0B7" w14:textId="77777777" w:rsidR="006354DA" w:rsidRPr="006354DA" w:rsidRDefault="006354DA" w:rsidP="006354DA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6354DA">
                        <w:rPr>
                          <w:sz w:val="32"/>
                          <w:szCs w:val="32"/>
                        </w:rPr>
                        <w:t>Online via Zoom</w:t>
                      </w:r>
                    </w:p>
                    <w:p w14:paraId="2A13BC79" w14:textId="77777777" w:rsidR="006354DA" w:rsidRDefault="006354DA"/>
                  </w:txbxContent>
                </v:textbox>
              </v:shape>
            </w:pict>
          </mc:Fallback>
        </mc:AlternateContent>
      </w:r>
      <w:r w:rsidR="00CF368A"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5DD73C45" wp14:editId="253012A3">
            <wp:simplePos x="0" y="0"/>
            <wp:positionH relativeFrom="column">
              <wp:posOffset>2114606</wp:posOffset>
            </wp:positionH>
            <wp:positionV relativeFrom="paragraph">
              <wp:posOffset>7459345</wp:posOffset>
            </wp:positionV>
            <wp:extent cx="1750060" cy="2355290"/>
            <wp:effectExtent l="0" t="0" r="254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235529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 w:rsidR="00C56D00"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4047BC73" wp14:editId="1B155B53">
            <wp:simplePos x="0" y="0"/>
            <wp:positionH relativeFrom="column">
              <wp:posOffset>-942975</wp:posOffset>
            </wp:positionH>
            <wp:positionV relativeFrom="paragraph">
              <wp:posOffset>-952499</wp:posOffset>
            </wp:positionV>
            <wp:extent cx="7590790" cy="10763250"/>
            <wp:effectExtent l="0" t="0" r="0" b="0"/>
            <wp:wrapNone/>
            <wp:docPr id="2" name="Picture 2" descr="Green Small Fresh Border, Border, Taobao Border, Small Fresh Border PNG and  Vector with Transparent Background for Free Download | Plant painting,  Floral border design, Flower wallpa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reen Small Fresh Border, Border, Taobao Border, Small Fresh Border PNG and  Vector with Transparent Background for Free Download | Plant painting,  Floral border design, Flower wallpap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8577" cy="1080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D158E6" w:rsidSect="00B614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NDUyMTM1NjYwMjBR0lEKTi0uzszPAykwrAUAGNL5liwAAAA="/>
  </w:docVars>
  <w:rsids>
    <w:rsidRoot w:val="00C56D00"/>
    <w:rsid w:val="00296DC9"/>
    <w:rsid w:val="002C2025"/>
    <w:rsid w:val="00512ED0"/>
    <w:rsid w:val="006354DA"/>
    <w:rsid w:val="00654D54"/>
    <w:rsid w:val="00685B8A"/>
    <w:rsid w:val="00B614D0"/>
    <w:rsid w:val="00C56D00"/>
    <w:rsid w:val="00CF368A"/>
    <w:rsid w:val="00D158E6"/>
    <w:rsid w:val="00D706F6"/>
    <w:rsid w:val="00D71091"/>
    <w:rsid w:val="00D91C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A3F0757"/>
  <w15:docId w15:val="{6D70FEB5-AF95-4AE1-81F2-2ADA0F79F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4D0"/>
  </w:style>
  <w:style w:type="paragraph" w:styleId="Heading1">
    <w:name w:val="heading 1"/>
    <w:basedOn w:val="Normal"/>
    <w:link w:val="Heading1Char"/>
    <w:uiPriority w:val="9"/>
    <w:qFormat/>
    <w:rsid w:val="00654D54"/>
    <w:pPr>
      <w:keepNext/>
      <w:keepLines/>
      <w:spacing w:before="40" w:after="0" w:line="240" w:lineRule="auto"/>
      <w:ind w:left="1166" w:right="-360"/>
      <w:outlineLvl w:val="0"/>
    </w:pPr>
    <w:rPr>
      <w:rFonts w:asciiTheme="majorHAnsi" w:eastAsiaTheme="majorEastAsia" w:hAnsiTheme="majorHAnsi" w:cstheme="majorBidi"/>
      <w:bCs/>
      <w:color w:val="385623" w:themeColor="accent6" w:themeShade="80"/>
      <w:sz w:val="40"/>
      <w:szCs w:val="10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unhideWhenUsed/>
    <w:qFormat/>
    <w:rsid w:val="00654D54"/>
    <w:pPr>
      <w:keepNext/>
      <w:keepLines/>
      <w:spacing w:before="600" w:after="0" w:line="300" w:lineRule="auto"/>
      <w:ind w:left="-2966" w:right="-720"/>
      <w:jc w:val="right"/>
    </w:pPr>
    <w:rPr>
      <w:rFonts w:asciiTheme="majorHAnsi" w:eastAsiaTheme="majorEastAsia" w:hAnsiTheme="majorHAnsi" w:cstheme="majorBidi"/>
      <w:b/>
      <w:bCs/>
      <w:color w:val="1F3864" w:themeColor="accent1" w:themeShade="80"/>
      <w:kern w:val="28"/>
      <w:sz w:val="104"/>
      <w:szCs w:val="56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1"/>
    <w:rsid w:val="00654D54"/>
    <w:rPr>
      <w:rFonts w:asciiTheme="majorHAnsi" w:eastAsiaTheme="majorEastAsia" w:hAnsiTheme="majorHAnsi" w:cstheme="majorBidi"/>
      <w:b/>
      <w:bCs/>
      <w:color w:val="1F3864" w:themeColor="accent1" w:themeShade="80"/>
      <w:kern w:val="28"/>
      <w:sz w:val="104"/>
      <w:szCs w:val="56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654D54"/>
    <w:rPr>
      <w:rFonts w:asciiTheme="majorHAnsi" w:eastAsiaTheme="majorEastAsia" w:hAnsiTheme="majorHAnsi" w:cstheme="majorBidi"/>
      <w:bCs/>
      <w:color w:val="385623" w:themeColor="accent6" w:themeShade="80"/>
      <w:sz w:val="40"/>
      <w:szCs w:val="104"/>
      <w:lang w:val="en-US" w:eastAsia="ja-JP"/>
    </w:rPr>
  </w:style>
  <w:style w:type="character" w:styleId="Strong">
    <w:name w:val="Strong"/>
    <w:basedOn w:val="DefaultParagraphFont"/>
    <w:uiPriority w:val="2"/>
    <w:qFormat/>
    <w:rsid w:val="00654D5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354DA"/>
    <w:pPr>
      <w:spacing w:before="100" w:beforeAutospacing="1" w:after="100" w:afterAutospacing="1" w:line="240" w:lineRule="auto"/>
    </w:pPr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stirling</dc:creator>
  <cp:lastModifiedBy>Vicki Paterson</cp:lastModifiedBy>
  <cp:revision>2</cp:revision>
  <cp:lastPrinted>2021-03-21T09:31:00Z</cp:lastPrinted>
  <dcterms:created xsi:type="dcterms:W3CDTF">2021-06-29T18:45:00Z</dcterms:created>
  <dcterms:modified xsi:type="dcterms:W3CDTF">2021-06-29T18:45:00Z</dcterms:modified>
</cp:coreProperties>
</file>